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60A24" w14:textId="64AB4C8C" w:rsidR="00962BE0" w:rsidRPr="00962BE0" w:rsidRDefault="00962BE0" w:rsidP="00962BE0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Notification of Mandatory Output Upload and Additional Output for </w:t>
      </w:r>
      <w:r w:rsidR="006F0BB6">
        <w:rPr>
          <w:rFonts w:ascii="Times New Roman" w:hAnsi="Times New Roman" w:cs="Times New Roman"/>
          <w:b/>
          <w:bCs/>
          <w:sz w:val="24"/>
        </w:rPr>
        <w:t xml:space="preserve">the </w:t>
      </w:r>
      <w:r>
        <w:rPr>
          <w:rFonts w:ascii="Times New Roman" w:hAnsi="Times New Roman" w:cs="Times New Roman"/>
          <w:b/>
          <w:bCs/>
          <w:sz w:val="24"/>
        </w:rPr>
        <w:t>Fiscal Year 2020 and other obligations (until January 10, 2021)</w:t>
      </w:r>
    </w:p>
    <w:p w14:paraId="5F90040F" w14:textId="77777777" w:rsidR="00962BE0" w:rsidRPr="00962BE0" w:rsidRDefault="00962BE0" w:rsidP="00962BE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 xml:space="preserve">Chalid Luneto. </w:t>
      </w:r>
      <w:r>
        <w:rPr>
          <w:rFonts w:ascii="Times New Roman" w:hAnsi="Times New Roman" w:cs="Times New Roman"/>
          <w:sz w:val="24"/>
        </w:rPr>
        <w:t xml:space="preserve"> January 5, 2021 11:53:26</w:t>
      </w:r>
    </w:p>
    <w:p w14:paraId="32F88C64" w14:textId="77777777" w:rsidR="00962BE0" w:rsidRPr="00962BE0" w:rsidRDefault="00962BE0" w:rsidP="00962BE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</w:p>
    <w:p w14:paraId="042EA31C" w14:textId="1AA47B7E" w:rsidR="00962BE0" w:rsidRPr="00962BE0" w:rsidRDefault="00962BE0" w:rsidP="00962BE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 connection with the assessment of the mandatory and additional research outputs for the 2020 fiscal year</w:t>
      </w:r>
      <w:r w:rsidR="006F0BB6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which will be carried out from January 10 - 20, 2021, it is hereby conveyed to the lecturers/researchers the following matters:  </w:t>
      </w:r>
    </w:p>
    <w:p w14:paraId="0C34274A" w14:textId="77777777" w:rsidR="00962BE0" w:rsidRPr="00962BE0" w:rsidRDefault="00962BE0" w:rsidP="00962BE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ploading the mandatory and additional outputs of the research results for the 2020 fiscal year starting from 04-10 January 2021 through Simlitabmas NG 2.0;</w:t>
      </w:r>
    </w:p>
    <w:p w14:paraId="47D40B9D" w14:textId="75E5644B" w:rsidR="00962BE0" w:rsidRPr="00962BE0" w:rsidRDefault="00962BE0" w:rsidP="00962BE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or researchers who apply for an extension of research reporting to the DRPM and it has been approved, the assessment of research outcomes will still be carried out according to a predetermined schedule but will be reassessed </w:t>
      </w:r>
      <w:r w:rsidR="006F0BB6">
        <w:rPr>
          <w:rFonts w:ascii="Times New Roman" w:hAnsi="Times New Roman" w:cs="Times New Roman"/>
          <w:sz w:val="24"/>
        </w:rPr>
        <w:t>following</w:t>
      </w:r>
      <w:r>
        <w:rPr>
          <w:rFonts w:ascii="Times New Roman" w:hAnsi="Times New Roman" w:cs="Times New Roman"/>
          <w:sz w:val="24"/>
        </w:rPr>
        <w:t xml:space="preserve"> the approval of the extension of research results reporting; </w:t>
      </w:r>
    </w:p>
    <w:p w14:paraId="2CCE55AF" w14:textId="7C457AF7" w:rsidR="00962BE0" w:rsidRPr="00962BE0" w:rsidRDefault="00962BE0" w:rsidP="00962BE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or researchers who have not uploaded progress reports, final reports, SPTB</w:t>
      </w:r>
      <w:r w:rsidR="006F0BB6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and research diaries, please immediately complete the documents according to the schedule stated in point one. </w:t>
      </w:r>
    </w:p>
    <w:p w14:paraId="02B9F7A4" w14:textId="086C94FA" w:rsidR="001102CB" w:rsidRPr="00962BE0" w:rsidRDefault="006F0BB6" w:rsidP="00962BE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upload of mandatory and additional research outputs and other obligations at </w:t>
      </w:r>
      <w:proofErr w:type="spellStart"/>
      <w:r w:rsidRPr="006F0BB6">
        <w:rPr>
          <w:rFonts w:ascii="Times New Roman" w:hAnsi="Times New Roman" w:cs="Times New Roman"/>
          <w:i/>
          <w:iCs/>
          <w:sz w:val="24"/>
        </w:rPr>
        <w:t>Simlitabmas</w:t>
      </w:r>
      <w:proofErr w:type="spellEnd"/>
      <w:r>
        <w:rPr>
          <w:rFonts w:ascii="Times New Roman" w:hAnsi="Times New Roman" w:cs="Times New Roman"/>
          <w:sz w:val="24"/>
        </w:rPr>
        <w:t xml:space="preserve"> (</w:t>
      </w:r>
      <w:r w:rsidRPr="006F0BB6">
        <w:rPr>
          <w:rFonts w:ascii="Times New Roman" w:hAnsi="Times New Roman" w:cs="Times New Roman"/>
          <w:sz w:val="24"/>
        </w:rPr>
        <w:t>Research and Community Service Information System</w:t>
      </w:r>
      <w:r>
        <w:rPr>
          <w:rFonts w:ascii="Times New Roman" w:hAnsi="Times New Roman" w:cs="Times New Roman"/>
          <w:sz w:val="24"/>
        </w:rPr>
        <w:t>) is expected to be</w:t>
      </w:r>
      <w:r w:rsidR="00962BE0">
        <w:rPr>
          <w:rFonts w:ascii="Times New Roman" w:hAnsi="Times New Roman" w:cs="Times New Roman"/>
          <w:sz w:val="24"/>
        </w:rPr>
        <w:t xml:space="preserve"> carried out according to a predetermined schedule.</w:t>
      </w:r>
    </w:p>
    <w:sectPr w:rsidR="001102CB" w:rsidRPr="00962B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FC11E3"/>
    <w:multiLevelType w:val="hybridMultilevel"/>
    <w:tmpl w:val="2F846A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203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DE3MjA1NbcwMDNT0lEKTi0uzszPAykwrAUA2wVIkCwAAAA="/>
  </w:docVars>
  <w:rsids>
    <w:rsidRoot w:val="00962BE0"/>
    <w:rsid w:val="001102CB"/>
    <w:rsid w:val="006F0BB6"/>
    <w:rsid w:val="0096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17F67"/>
  <w15:docId w15:val="{C890E3F2-2896-4F55-B96B-62853D73B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B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90</Words>
  <Characters>1088</Characters>
  <Application>Microsoft Office Word</Application>
  <DocSecurity>0</DocSecurity>
  <Lines>9</Lines>
  <Paragraphs>2</Paragraphs>
  <ScaleCrop>false</ScaleCrop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2</cp:revision>
  <dcterms:created xsi:type="dcterms:W3CDTF">2022-10-06T02:16:00Z</dcterms:created>
  <dcterms:modified xsi:type="dcterms:W3CDTF">2022-10-12T00:37:00Z</dcterms:modified>
</cp:coreProperties>
</file>